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7B265" w14:textId="77777777" w:rsidR="000F3D76" w:rsidRPr="00DC089B" w:rsidRDefault="000F3D76">
      <w:pPr>
        <w:jc w:val="center"/>
        <w:rPr>
          <w:szCs w:val="24"/>
          <w:lang w:val="es-US"/>
        </w:rPr>
      </w:pPr>
      <w:r w:rsidRPr="00DC089B">
        <w:rPr>
          <w:szCs w:val="24"/>
          <w:lang w:val="es-US"/>
        </w:rPr>
        <w:t>Fecha:</w:t>
      </w:r>
      <w:r w:rsidRPr="00DC089B">
        <w:rPr>
          <w:szCs w:val="24"/>
          <w:lang w:val="es-US"/>
        </w:rPr>
        <w:fldChar w:fldCharType="begin">
          <w:ffData>
            <w:name w:val="Text1"/>
            <w:enabled/>
            <w:calcOnExit w:val="0"/>
            <w:textInput/>
          </w:ffData>
        </w:fldChar>
      </w:r>
      <w:bookmarkStart w:id="0" w:name="Text1"/>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bookmarkEnd w:id="0"/>
    </w:p>
    <w:p w14:paraId="5783AFD2" w14:textId="77777777" w:rsidR="000F3D76" w:rsidRPr="00DC089B" w:rsidRDefault="000F3D76">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0F3D76" w:rsidRPr="00DC089B" w14:paraId="20E8957A" w14:textId="77777777">
        <w:tc>
          <w:tcPr>
            <w:tcW w:w="4788" w:type="dxa"/>
          </w:tcPr>
          <w:p w14:paraId="71FCF10A" w14:textId="77777777" w:rsidR="000F3D76" w:rsidRPr="00DC089B" w:rsidRDefault="000F3D76">
            <w:pPr>
              <w:jc w:val="both"/>
              <w:rPr>
                <w:szCs w:val="24"/>
                <w:lang w:val="es-US"/>
              </w:rPr>
            </w:pPr>
            <w:r w:rsidRPr="00DC089B">
              <w:rPr>
                <w:szCs w:val="24"/>
                <w:lang w:val="es-US"/>
              </w:rPr>
              <w:t xml:space="preserve">Condado: </w:t>
            </w:r>
            <w:r w:rsidRPr="00DC089B">
              <w:rPr>
                <w:szCs w:val="24"/>
                <w:lang w:val="es-US"/>
              </w:rPr>
              <w:fldChar w:fldCharType="begin">
                <w:ffData>
                  <w:name w:val="Text4"/>
                  <w:enabled/>
                  <w:calcOnExit w:val="0"/>
                  <w:textInput/>
                </w:ffData>
              </w:fldChar>
            </w:r>
            <w:bookmarkStart w:id="1" w:name="Text4"/>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bookmarkEnd w:id="1"/>
          </w:p>
        </w:tc>
        <w:tc>
          <w:tcPr>
            <w:tcW w:w="4680" w:type="dxa"/>
          </w:tcPr>
          <w:p w14:paraId="0FB8001A" w14:textId="77777777" w:rsidR="000F3D76" w:rsidRPr="00DC089B" w:rsidRDefault="000F3D76">
            <w:pPr>
              <w:jc w:val="both"/>
              <w:rPr>
                <w:szCs w:val="24"/>
                <w:lang w:val="es-US"/>
              </w:rPr>
            </w:pPr>
            <w:r w:rsidRPr="00DC089B">
              <w:rPr>
                <w:szCs w:val="24"/>
                <w:lang w:val="es-US"/>
              </w:rPr>
              <w:t xml:space="preserve">N.º de proyecto federal: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tc>
      </w:tr>
      <w:tr w:rsidR="000F3D76" w:rsidRPr="00DC089B" w14:paraId="34FE2EE2" w14:textId="77777777">
        <w:tc>
          <w:tcPr>
            <w:tcW w:w="4788" w:type="dxa"/>
          </w:tcPr>
          <w:p w14:paraId="15BB2D5C" w14:textId="016F6A4B" w:rsidR="000F3D76" w:rsidRPr="00DC089B" w:rsidRDefault="00A42629">
            <w:pPr>
              <w:jc w:val="both"/>
              <w:rPr>
                <w:szCs w:val="24"/>
                <w:lang w:val="es-US"/>
              </w:rPr>
            </w:pPr>
            <w:r>
              <w:rPr>
                <w:szCs w:val="24"/>
                <w:lang w:val="es-US"/>
              </w:rPr>
              <w:t>Numero</w:t>
            </w:r>
            <w:r w:rsidR="000F3D76" w:rsidRPr="00DC089B">
              <w:rPr>
                <w:szCs w:val="24"/>
                <w:lang w:val="es-US"/>
              </w:rPr>
              <w:t xml:space="preserve"> de Derecho de Paso (Right-of-Way, ROW) en Sección Controlada (Control Section Job, CSJ): </w:t>
            </w:r>
            <w:r w:rsidR="000F3D76" w:rsidRPr="00DC089B">
              <w:rPr>
                <w:szCs w:val="24"/>
                <w:lang w:val="es-US"/>
              </w:rPr>
              <w:fldChar w:fldCharType="begin">
                <w:ffData>
                  <w:name w:val="Text5"/>
                  <w:enabled/>
                  <w:calcOnExit w:val="0"/>
                  <w:textInput/>
                </w:ffData>
              </w:fldChar>
            </w:r>
            <w:bookmarkStart w:id="2" w:name="Text5"/>
            <w:r w:rsidR="000F3D76" w:rsidRPr="00DC089B">
              <w:rPr>
                <w:szCs w:val="24"/>
                <w:lang w:val="es-US"/>
              </w:rPr>
              <w:instrText xml:space="preserve"> FORMTEXT </w:instrText>
            </w:r>
            <w:r w:rsidR="000F3D76" w:rsidRPr="00DC089B">
              <w:rPr>
                <w:szCs w:val="24"/>
                <w:lang w:val="es-US"/>
              </w:rPr>
            </w:r>
            <w:r w:rsidR="000F3D76" w:rsidRPr="00DC089B">
              <w:rPr>
                <w:szCs w:val="24"/>
                <w:lang w:val="es-US"/>
              </w:rPr>
              <w:fldChar w:fldCharType="separate"/>
            </w:r>
            <w:r w:rsidR="000F3D76" w:rsidRPr="00DC089B">
              <w:rPr>
                <w:szCs w:val="24"/>
                <w:lang w:val="es-US"/>
              </w:rPr>
              <w:t>     </w:t>
            </w:r>
            <w:r w:rsidR="000F3D76" w:rsidRPr="00DC089B">
              <w:rPr>
                <w:szCs w:val="24"/>
                <w:lang w:val="es-US"/>
              </w:rPr>
              <w:fldChar w:fldCharType="end"/>
            </w:r>
            <w:bookmarkEnd w:id="2"/>
          </w:p>
        </w:tc>
        <w:tc>
          <w:tcPr>
            <w:tcW w:w="4680" w:type="dxa"/>
          </w:tcPr>
          <w:p w14:paraId="48C7D333" w14:textId="77777777" w:rsidR="000F3D76" w:rsidRPr="00DC089B" w:rsidRDefault="000F3D76">
            <w:pPr>
              <w:jc w:val="both"/>
              <w:rPr>
                <w:szCs w:val="24"/>
                <w:lang w:val="es-US"/>
              </w:rPr>
            </w:pPr>
            <w:r w:rsidRPr="00DC089B">
              <w:rPr>
                <w:szCs w:val="24"/>
                <w:lang w:val="es-US"/>
              </w:rPr>
              <w:t xml:space="preserve">N.º de autopista: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tc>
      </w:tr>
      <w:tr w:rsidR="000F3D76" w:rsidRPr="00DC089B" w14:paraId="43AB3030" w14:textId="77777777">
        <w:tc>
          <w:tcPr>
            <w:tcW w:w="4788" w:type="dxa"/>
          </w:tcPr>
          <w:p w14:paraId="16596866" w14:textId="77777777" w:rsidR="000F3D76" w:rsidRPr="00DC089B" w:rsidRDefault="000F3D76">
            <w:pPr>
              <w:jc w:val="both"/>
              <w:rPr>
                <w:szCs w:val="24"/>
                <w:lang w:val="es-US"/>
              </w:rPr>
            </w:pPr>
            <w:r w:rsidRPr="00DC089B">
              <w:rPr>
                <w:szCs w:val="24"/>
                <w:lang w:val="es-US"/>
              </w:rPr>
              <w:t xml:space="preserve">Identificación de lote: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tc>
        <w:tc>
          <w:tcPr>
            <w:tcW w:w="4680" w:type="dxa"/>
          </w:tcPr>
          <w:p w14:paraId="7F06D1CA" w14:textId="77777777" w:rsidR="000F3D76" w:rsidRPr="00DC089B" w:rsidRDefault="000F3D76">
            <w:pPr>
              <w:jc w:val="both"/>
              <w:rPr>
                <w:szCs w:val="24"/>
                <w:lang w:val="es-US"/>
              </w:rPr>
            </w:pPr>
          </w:p>
        </w:tc>
      </w:tr>
      <w:tr w:rsidR="000F3D76" w:rsidRPr="00DC089B" w14:paraId="3EB7A604" w14:textId="77777777">
        <w:trPr>
          <w:cantSplit/>
        </w:trPr>
        <w:tc>
          <w:tcPr>
            <w:tcW w:w="9468" w:type="dxa"/>
            <w:gridSpan w:val="2"/>
          </w:tcPr>
          <w:p w14:paraId="19647A61" w14:textId="77777777" w:rsidR="000F3D76" w:rsidRPr="00DC089B" w:rsidRDefault="000F3D76">
            <w:pPr>
              <w:jc w:val="both"/>
              <w:rPr>
                <w:szCs w:val="24"/>
                <w:lang w:val="es-US"/>
              </w:rPr>
            </w:pPr>
            <w:r w:rsidRPr="00DC089B">
              <w:rPr>
                <w:szCs w:val="24"/>
                <w:lang w:val="es-US"/>
              </w:rPr>
              <w:t xml:space="preserve">Límites del proyecto:   desde </w:t>
            </w:r>
            <w:r w:rsidRPr="00DC089B">
              <w:rPr>
                <w:szCs w:val="24"/>
                <w:lang w:val="es-US"/>
              </w:rPr>
              <w:fldChar w:fldCharType="begin">
                <w:ffData>
                  <w:name w:val="Text2"/>
                  <w:enabled/>
                  <w:calcOnExit w:val="0"/>
                  <w:textInput/>
                </w:ffData>
              </w:fldChar>
            </w:r>
            <w:bookmarkStart w:id="3" w:name="Text2"/>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bookmarkEnd w:id="3"/>
            <w:r w:rsidRPr="00DC089B">
              <w:rPr>
                <w:szCs w:val="24"/>
                <w:lang w:val="es-US"/>
              </w:rPr>
              <w:t xml:space="preserve"> hasta </w:t>
            </w:r>
            <w:r w:rsidRPr="00DC089B">
              <w:rPr>
                <w:szCs w:val="24"/>
                <w:lang w:val="es-US"/>
              </w:rPr>
              <w:fldChar w:fldCharType="begin">
                <w:ffData>
                  <w:name w:val="Text3"/>
                  <w:enabled/>
                  <w:calcOnExit w:val="0"/>
                  <w:textInput/>
                </w:ffData>
              </w:fldChar>
            </w:r>
            <w:bookmarkStart w:id="4" w:name="Text3"/>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bookmarkEnd w:id="4"/>
          </w:p>
        </w:tc>
      </w:tr>
    </w:tbl>
    <w:p w14:paraId="2668CBEF" w14:textId="77777777" w:rsidR="000F3D76" w:rsidRPr="00DC089B" w:rsidRDefault="000F3D76">
      <w:pPr>
        <w:jc w:val="both"/>
        <w:rPr>
          <w:szCs w:val="24"/>
          <w:lang w:val="es-US"/>
        </w:rPr>
      </w:pPr>
    </w:p>
    <w:tbl>
      <w:tblPr>
        <w:tblW w:w="0" w:type="auto"/>
        <w:tblLayout w:type="fixed"/>
        <w:tblLook w:val="0000" w:firstRow="0" w:lastRow="0" w:firstColumn="0" w:lastColumn="0" w:noHBand="0" w:noVBand="0"/>
      </w:tblPr>
      <w:tblGrid>
        <w:gridCol w:w="4608"/>
      </w:tblGrid>
      <w:tr w:rsidR="000F3D76" w:rsidRPr="00DC089B" w14:paraId="2DCC6C3C" w14:textId="77777777">
        <w:tc>
          <w:tcPr>
            <w:tcW w:w="4608" w:type="dxa"/>
          </w:tcPr>
          <w:p w14:paraId="1D64598E" w14:textId="77777777" w:rsidR="000F3D76" w:rsidRPr="00DC089B" w:rsidRDefault="000F3D76">
            <w:pPr>
              <w:jc w:val="both"/>
              <w:rPr>
                <w:szCs w:val="24"/>
                <w:lang w:val="es-US"/>
              </w:rPr>
            </w:pP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tc>
      </w:tr>
      <w:tr w:rsidR="000F3D76" w:rsidRPr="00DC089B" w14:paraId="25B6C054" w14:textId="77777777">
        <w:tc>
          <w:tcPr>
            <w:tcW w:w="4608" w:type="dxa"/>
          </w:tcPr>
          <w:p w14:paraId="166116DC" w14:textId="77777777" w:rsidR="000F3D76" w:rsidRPr="00DC089B" w:rsidRDefault="000F3D76">
            <w:pPr>
              <w:jc w:val="both"/>
              <w:rPr>
                <w:szCs w:val="24"/>
                <w:lang w:val="es-US"/>
              </w:rPr>
            </w:pP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tc>
      </w:tr>
      <w:tr w:rsidR="000F3D76" w:rsidRPr="00DC089B" w14:paraId="7E946E80" w14:textId="77777777">
        <w:tc>
          <w:tcPr>
            <w:tcW w:w="4608" w:type="dxa"/>
          </w:tcPr>
          <w:p w14:paraId="6EFD1826" w14:textId="77777777" w:rsidR="000F3D76" w:rsidRPr="00DC089B" w:rsidRDefault="000F3D76">
            <w:pPr>
              <w:jc w:val="both"/>
              <w:rPr>
                <w:szCs w:val="24"/>
                <w:lang w:val="es-US"/>
              </w:rPr>
            </w:pP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tc>
      </w:tr>
    </w:tbl>
    <w:p w14:paraId="1F6018B7" w14:textId="77777777" w:rsidR="000F3D76" w:rsidRPr="00DC089B" w:rsidRDefault="000F3D76">
      <w:pPr>
        <w:jc w:val="both"/>
        <w:rPr>
          <w:szCs w:val="24"/>
          <w:lang w:val="es-US"/>
        </w:rPr>
      </w:pPr>
    </w:p>
    <w:p w14:paraId="44A0F3D4" w14:textId="77777777" w:rsidR="000F3D76" w:rsidRPr="00DC089B" w:rsidRDefault="000F3D76">
      <w:pPr>
        <w:jc w:val="both"/>
        <w:rPr>
          <w:szCs w:val="24"/>
          <w:lang w:val="es-US"/>
        </w:rPr>
      </w:pPr>
      <w:r w:rsidRPr="00DC089B">
        <w:rPr>
          <w:szCs w:val="24"/>
          <w:lang w:val="es-US"/>
        </w:rPr>
        <w:t xml:space="preserve">Estimado/a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w:t>
      </w:r>
    </w:p>
    <w:p w14:paraId="6DB6F390" w14:textId="77777777" w:rsidR="000F3D76" w:rsidRPr="00DC089B" w:rsidRDefault="000F3D76">
      <w:pPr>
        <w:rPr>
          <w:szCs w:val="24"/>
          <w:lang w:val="es-US"/>
        </w:rPr>
      </w:pPr>
    </w:p>
    <w:p w14:paraId="1EAADC91" w14:textId="62DFB673" w:rsidR="000F3D76" w:rsidRPr="00DC089B" w:rsidRDefault="000F3D76" w:rsidP="00D72A75">
      <w:pPr>
        <w:rPr>
          <w:szCs w:val="24"/>
          <w:lang w:val="es-US"/>
        </w:rPr>
      </w:pPr>
      <w:r w:rsidRPr="00DC089B">
        <w:rPr>
          <w:szCs w:val="24"/>
          <w:lang w:val="es-US"/>
        </w:rPr>
        <w:t xml:space="preserve">El Departamento de Transporte de Texas </w:t>
      </w:r>
      <w:r w:rsidR="000917AE" w:rsidRPr="000917AE">
        <w:rPr>
          <w:szCs w:val="24"/>
          <w:lang w:val="es-US"/>
        </w:rPr>
        <w:t>le hizo una oferta en la fecha</w:t>
      </w:r>
      <w:r w:rsidR="000917AE">
        <w:rPr>
          <w:szCs w:val="24"/>
          <w:lang w:val="es-US"/>
        </w:rPr>
        <w:t xml:space="preserve"> </w:t>
      </w:r>
      <w:r w:rsidRPr="00DC089B">
        <w:rPr>
          <w:szCs w:val="24"/>
          <w:lang w:val="es-US"/>
        </w:rPr>
        <w:fldChar w:fldCharType="begin">
          <w:ffData>
            <w:name w:val="Text6"/>
            <w:enabled/>
            <w:calcOnExit w:val="0"/>
            <w:textInput/>
          </w:ffData>
        </w:fldChar>
      </w:r>
      <w:bookmarkStart w:id="5" w:name="Text6"/>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bookmarkEnd w:id="5"/>
      <w:r w:rsidRPr="00DC089B">
        <w:rPr>
          <w:szCs w:val="24"/>
          <w:lang w:val="es-US"/>
        </w:rPr>
        <w:t xml:space="preserve"> </w:t>
      </w:r>
      <w:r w:rsidR="000917AE" w:rsidRPr="000917AE">
        <w:rPr>
          <w:szCs w:val="24"/>
          <w:lang w:val="es-US"/>
        </w:rPr>
        <w:t>de compra por la propiedad descrita arriba, donde vive usted, para el derecho de paso de la autopista. Este Departamento ayuda a las personas destituidas</w:t>
      </w:r>
      <w:r w:rsidRPr="00DC089B">
        <w:rPr>
          <w:szCs w:val="24"/>
          <w:lang w:val="es-US"/>
        </w:rPr>
        <w:t xml:space="preserve"> por la compra de terrenos con fines de transporte a través de nuestro Programa de Asistencia para la Reubicación. Los pagos y servicios a los que puede tener derecho se describen en el folleto adjunto titulado </w:t>
      </w:r>
      <w:r w:rsidRPr="00DC089B">
        <w:rPr>
          <w:i/>
          <w:iCs/>
          <w:szCs w:val="24"/>
          <w:lang w:val="es-US"/>
        </w:rPr>
        <w:t>“</w:t>
      </w:r>
      <w:r w:rsidR="00A07E4D">
        <w:rPr>
          <w:i/>
          <w:iCs/>
          <w:szCs w:val="24"/>
          <w:lang w:val="es"/>
        </w:rPr>
        <w:t>Asistencia para relocalización</w:t>
      </w:r>
      <w:r w:rsidRPr="00DC089B">
        <w:rPr>
          <w:i/>
          <w:iCs/>
          <w:szCs w:val="24"/>
          <w:lang w:val="es-US"/>
        </w:rPr>
        <w:t>”</w:t>
      </w:r>
      <w:r w:rsidRPr="00DC089B">
        <w:rPr>
          <w:szCs w:val="24"/>
          <w:lang w:val="es-US"/>
        </w:rPr>
        <w:t>. Creemos que este folleto será muy útil para usted.</w:t>
      </w:r>
    </w:p>
    <w:p w14:paraId="1BDC66E4" w14:textId="77777777" w:rsidR="000F3D76" w:rsidRPr="00DC089B" w:rsidRDefault="000F3D76" w:rsidP="00D72A75">
      <w:pPr>
        <w:rPr>
          <w:szCs w:val="24"/>
          <w:lang w:val="es-US"/>
        </w:rPr>
      </w:pPr>
    </w:p>
    <w:p w14:paraId="716405DA" w14:textId="77777777" w:rsidR="000F3D76" w:rsidRPr="00DC089B" w:rsidRDefault="000F3D76" w:rsidP="00D72A75">
      <w:pPr>
        <w:rPr>
          <w:szCs w:val="24"/>
          <w:lang w:val="es-US"/>
        </w:rPr>
      </w:pPr>
      <w:r w:rsidRPr="00DC089B">
        <w:rPr>
          <w:szCs w:val="24"/>
          <w:lang w:val="es-US"/>
        </w:rPr>
        <w:t>Tome nota de todas y cada una de las siguientes declaraciones:</w:t>
      </w:r>
    </w:p>
    <w:p w14:paraId="254171E9" w14:textId="77777777" w:rsidR="000F3D76" w:rsidRPr="00DC089B" w:rsidRDefault="000F3D76" w:rsidP="00D72A75">
      <w:pPr>
        <w:rPr>
          <w:szCs w:val="24"/>
          <w:lang w:val="es-US"/>
        </w:rPr>
      </w:pPr>
    </w:p>
    <w:p w14:paraId="5ABBB8E8" w14:textId="77777777" w:rsidR="000F3D76" w:rsidRPr="00DC089B" w:rsidRDefault="000F3D76" w:rsidP="00D72A75">
      <w:pPr>
        <w:numPr>
          <w:ilvl w:val="0"/>
          <w:numId w:val="4"/>
        </w:numPr>
        <w:rPr>
          <w:szCs w:val="24"/>
          <w:lang w:val="es-US"/>
        </w:rPr>
      </w:pPr>
      <w:r w:rsidRPr="00DC089B">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6EB17E23" w14:textId="77777777" w:rsidR="000F3D76" w:rsidRPr="00DC089B" w:rsidRDefault="000F3D76" w:rsidP="00D72A75">
      <w:pPr>
        <w:widowControl w:val="0"/>
        <w:tabs>
          <w:tab w:val="left" w:pos="0"/>
        </w:tabs>
        <w:rPr>
          <w:szCs w:val="24"/>
          <w:lang w:val="es-US"/>
        </w:rPr>
      </w:pPr>
    </w:p>
    <w:p w14:paraId="2A40E719" w14:textId="77777777" w:rsidR="000F3D76" w:rsidRPr="00DC089B" w:rsidRDefault="000F3D76" w:rsidP="00D72A75">
      <w:pPr>
        <w:numPr>
          <w:ilvl w:val="0"/>
          <w:numId w:val="4"/>
        </w:numPr>
        <w:rPr>
          <w:szCs w:val="24"/>
          <w:lang w:val="es-US"/>
        </w:rPr>
      </w:pPr>
      <w:r w:rsidRPr="00DC089B">
        <w:rPr>
          <w:szCs w:val="24"/>
          <w:lang w:val="es-US"/>
        </w:rPr>
        <w:t>También puede tener derecho a los costos de mudanza, como se explica en nuestro folleto. Sin embargo, estos costos se limitan a los bienes muebles y no incluyen los costos de mudanza de bienes inmuebles.</w:t>
      </w:r>
    </w:p>
    <w:p w14:paraId="16EE7098" w14:textId="77777777" w:rsidR="000F3D76" w:rsidRPr="00DC089B" w:rsidRDefault="000F3D76" w:rsidP="00D72A75">
      <w:pPr>
        <w:ind w:left="720" w:hanging="360"/>
        <w:rPr>
          <w:szCs w:val="24"/>
          <w:lang w:val="es-US"/>
        </w:rPr>
      </w:pPr>
    </w:p>
    <w:p w14:paraId="546227C5" w14:textId="77777777" w:rsidR="000F3D76" w:rsidRPr="00DC089B" w:rsidRDefault="000F3D76" w:rsidP="00D72A75">
      <w:pPr>
        <w:numPr>
          <w:ilvl w:val="0"/>
          <w:numId w:val="4"/>
        </w:numPr>
        <w:rPr>
          <w:szCs w:val="24"/>
          <w:lang w:val="es-US"/>
        </w:rPr>
      </w:pPr>
      <w:r w:rsidRPr="00DC089B">
        <w:rPr>
          <w:szCs w:val="24"/>
          <w:lang w:val="es-US"/>
        </w:rPr>
        <w:t>La solicitud de los pagos de asistencia para la reubicación debe realizarse por escrito en formularios estándar proporcionados por este Departamento y debe presentarse ante el mismo a más tardar dieciocho (18) meses después de la fecha en que realmente se mudará del lote.</w:t>
      </w:r>
    </w:p>
    <w:p w14:paraId="549CA561" w14:textId="5A9085E9" w:rsidR="00BF1F71" w:rsidRDefault="00BF1F71" w:rsidP="00D72A75">
      <w:pPr>
        <w:ind w:left="720" w:hanging="360"/>
        <w:rPr>
          <w:szCs w:val="24"/>
          <w:lang w:val="es-US"/>
        </w:rPr>
      </w:pPr>
    </w:p>
    <w:p w14:paraId="756E2883" w14:textId="24F67AA0" w:rsidR="000F3D76" w:rsidRPr="00BF1F71" w:rsidRDefault="00BF1F71" w:rsidP="00BF1F71">
      <w:pPr>
        <w:tabs>
          <w:tab w:val="left" w:pos="1596"/>
        </w:tabs>
        <w:rPr>
          <w:szCs w:val="24"/>
          <w:lang w:val="es-US"/>
        </w:rPr>
      </w:pPr>
      <w:r>
        <w:rPr>
          <w:szCs w:val="24"/>
          <w:lang w:val="es-US"/>
        </w:rPr>
        <w:tab/>
      </w:r>
    </w:p>
    <w:p w14:paraId="18815AE6" w14:textId="77777777" w:rsidR="000F3D76" w:rsidRPr="00DC089B" w:rsidRDefault="000F3D76" w:rsidP="00D72A75">
      <w:pPr>
        <w:numPr>
          <w:ilvl w:val="0"/>
          <w:numId w:val="4"/>
        </w:numPr>
        <w:rPr>
          <w:szCs w:val="24"/>
          <w:lang w:val="es-US"/>
        </w:rPr>
      </w:pPr>
      <w:r w:rsidRPr="00DC089B">
        <w:rPr>
          <w:szCs w:val="24"/>
          <w:lang w:val="es-US"/>
        </w:rPr>
        <w:lastRenderedPageBreak/>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3588E92B" w14:textId="77777777" w:rsidR="000F3D76" w:rsidRPr="00DC089B" w:rsidRDefault="000F3D76" w:rsidP="00D72A75">
      <w:pPr>
        <w:ind w:left="720" w:hanging="360"/>
        <w:rPr>
          <w:szCs w:val="24"/>
          <w:lang w:val="es-US"/>
        </w:rPr>
      </w:pPr>
    </w:p>
    <w:p w14:paraId="6065F8A0" w14:textId="77777777" w:rsidR="000F3D76" w:rsidRPr="00DC089B" w:rsidRDefault="000F3D76" w:rsidP="00D72A75">
      <w:pPr>
        <w:numPr>
          <w:ilvl w:val="0"/>
          <w:numId w:val="4"/>
        </w:numPr>
        <w:rPr>
          <w:szCs w:val="24"/>
          <w:lang w:val="es-US"/>
        </w:rPr>
      </w:pPr>
      <w:r w:rsidRPr="00DC089B">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43000271" w14:textId="77777777" w:rsidR="000F3D76" w:rsidRPr="00DC089B" w:rsidRDefault="000F3D76" w:rsidP="00D72A75">
      <w:pPr>
        <w:rPr>
          <w:szCs w:val="24"/>
          <w:lang w:val="es-US"/>
        </w:rPr>
      </w:pPr>
    </w:p>
    <w:p w14:paraId="726A8D9A" w14:textId="77777777" w:rsidR="000F3D76" w:rsidRPr="00DC089B" w:rsidRDefault="000F3D76" w:rsidP="00D72A75">
      <w:pPr>
        <w:rPr>
          <w:szCs w:val="24"/>
          <w:lang w:val="es-US"/>
        </w:rPr>
      </w:pPr>
      <w:r w:rsidRPr="00DC089B">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al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en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o visite la oficina del Departamento de Transporte de Texas en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En caso de que no pueda comunicarse con nuestra oficina entre las 8 a. m. y las 5 p. m., puede llamar a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al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en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entre las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Nuestra persona de contacto colaborará con usted para programar una cita a la hora y en el lugar que le resulte más conveniente.</w:t>
      </w:r>
    </w:p>
    <w:p w14:paraId="7CC74401" w14:textId="77777777" w:rsidR="000F3D76" w:rsidRPr="00DC089B" w:rsidRDefault="000F3D76">
      <w:pPr>
        <w:jc w:val="both"/>
        <w:rPr>
          <w:szCs w:val="24"/>
          <w:lang w:val="es-US"/>
        </w:rPr>
      </w:pPr>
    </w:p>
    <w:p w14:paraId="0388CC55" w14:textId="77777777" w:rsidR="000F3D76" w:rsidRPr="00DC089B" w:rsidRDefault="000F3D76">
      <w:pPr>
        <w:ind w:left="4320"/>
        <w:jc w:val="both"/>
        <w:rPr>
          <w:szCs w:val="24"/>
          <w:lang w:val="es-US"/>
        </w:rPr>
      </w:pPr>
      <w:r w:rsidRPr="00DC089B">
        <w:rPr>
          <w:szCs w:val="24"/>
          <w:lang w:val="es-US"/>
        </w:rPr>
        <w:t>Atentamente,</w:t>
      </w:r>
    </w:p>
    <w:p w14:paraId="321396FF" w14:textId="4313F59D" w:rsidR="000F3D76" w:rsidRPr="00DC089B" w:rsidRDefault="00157A6F">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6FC25CA0" wp14:editId="0E68691A">
            <wp:simplePos x="0" y="0"/>
            <wp:positionH relativeFrom="margin">
              <wp:posOffset>0</wp:posOffset>
            </wp:positionH>
            <wp:positionV relativeFrom="paragraph">
              <wp:posOffset>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34947E5E" w14:textId="77777777" w:rsidR="000F3D76" w:rsidRPr="00DC089B" w:rsidRDefault="000F3D76">
      <w:pPr>
        <w:ind w:left="4320"/>
        <w:jc w:val="both"/>
        <w:rPr>
          <w:szCs w:val="24"/>
          <w:lang w:val="es-US"/>
        </w:rPr>
      </w:pPr>
    </w:p>
    <w:p w14:paraId="3FC0ABCC" w14:textId="77777777" w:rsidR="000F3D76" w:rsidRPr="00DC089B" w:rsidRDefault="000F3D76">
      <w:pPr>
        <w:ind w:left="4320"/>
        <w:jc w:val="both"/>
        <w:rPr>
          <w:szCs w:val="24"/>
          <w:u w:val="single"/>
          <w:lang w:val="es-US"/>
        </w:rPr>
      </w:pPr>
      <w:r w:rsidRPr="00DC089B">
        <w:rPr>
          <w:szCs w:val="24"/>
          <w:u w:val="single"/>
          <w:lang w:val="es-US"/>
        </w:rPr>
        <w:tab/>
      </w:r>
      <w:r w:rsidRPr="00DC089B">
        <w:rPr>
          <w:szCs w:val="24"/>
          <w:u w:val="single"/>
          <w:lang w:val="es-US"/>
        </w:rPr>
        <w:tab/>
      </w:r>
      <w:r w:rsidRPr="00DC089B">
        <w:rPr>
          <w:szCs w:val="24"/>
          <w:u w:val="single"/>
          <w:lang w:val="es-US"/>
        </w:rPr>
        <w:tab/>
      </w:r>
      <w:r w:rsidRPr="00DC089B">
        <w:rPr>
          <w:szCs w:val="24"/>
          <w:u w:val="single"/>
          <w:lang w:val="es-US"/>
        </w:rPr>
        <w:tab/>
      </w:r>
      <w:r w:rsidRPr="00DC089B">
        <w:rPr>
          <w:szCs w:val="24"/>
          <w:u w:val="single"/>
          <w:lang w:val="es-US"/>
        </w:rPr>
        <w:tab/>
      </w:r>
      <w:r w:rsidRPr="00DC089B">
        <w:rPr>
          <w:szCs w:val="24"/>
          <w:u w:val="single"/>
          <w:lang w:val="es-US"/>
        </w:rPr>
        <w:tab/>
      </w:r>
      <w:r w:rsidRPr="00DC089B">
        <w:rPr>
          <w:szCs w:val="24"/>
          <w:u w:val="single"/>
          <w:lang w:val="es-US"/>
        </w:rPr>
        <w:tab/>
      </w:r>
    </w:p>
    <w:p w14:paraId="5D8B8E2B" w14:textId="77777777" w:rsidR="000F3D76" w:rsidRPr="00DC089B" w:rsidRDefault="000F3D76">
      <w:pPr>
        <w:ind w:left="4320"/>
        <w:jc w:val="both"/>
        <w:rPr>
          <w:szCs w:val="24"/>
          <w:lang w:val="es-US"/>
        </w:rPr>
      </w:pP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p w14:paraId="4DD9F863" w14:textId="77777777" w:rsidR="000F3D76" w:rsidRPr="00DC089B" w:rsidRDefault="000F3D76">
      <w:pPr>
        <w:ind w:left="4320"/>
        <w:jc w:val="both"/>
        <w:rPr>
          <w:szCs w:val="24"/>
          <w:lang w:val="es-US"/>
        </w:rPr>
      </w:pPr>
      <w:r w:rsidRPr="00DC089B">
        <w:rPr>
          <w:szCs w:val="24"/>
          <w:lang w:val="es-US"/>
        </w:rPr>
        <w:t xml:space="preserve">Distrito de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Departamento de Transporte de Texas.</w:t>
      </w:r>
    </w:p>
    <w:p w14:paraId="3E1AD5F7" w14:textId="77777777" w:rsidR="000F3D76" w:rsidRPr="00DC089B" w:rsidRDefault="000F3D76">
      <w:pPr>
        <w:jc w:val="both"/>
        <w:rPr>
          <w:szCs w:val="24"/>
          <w:lang w:val="es-US"/>
        </w:rPr>
      </w:pPr>
    </w:p>
    <w:p w14:paraId="268F4311" w14:textId="77777777" w:rsidR="000F3D76" w:rsidRPr="00DC089B" w:rsidRDefault="000F3D76">
      <w:pPr>
        <w:jc w:val="both"/>
        <w:rPr>
          <w:szCs w:val="24"/>
          <w:lang w:val="es-US"/>
        </w:rPr>
      </w:pPr>
    </w:p>
    <w:p w14:paraId="610CB0F3" w14:textId="77777777" w:rsidR="000F3D76" w:rsidRPr="00DC089B" w:rsidRDefault="000F3D76">
      <w:pPr>
        <w:jc w:val="both"/>
        <w:rPr>
          <w:szCs w:val="24"/>
          <w:lang w:val="es-US"/>
        </w:rPr>
      </w:pPr>
    </w:p>
    <w:p w14:paraId="3EED48F2" w14:textId="77777777" w:rsidR="000F3D76" w:rsidRPr="00DC089B" w:rsidRDefault="000F3D76">
      <w:pPr>
        <w:jc w:val="both"/>
        <w:rPr>
          <w:szCs w:val="24"/>
          <w:lang w:val="es-US"/>
        </w:rPr>
      </w:pPr>
      <w:r w:rsidRPr="00DC089B">
        <w:rPr>
          <w:szCs w:val="24"/>
          <w:lang w:val="es-US"/>
        </w:rPr>
        <w:t>Adjunto(s)</w:t>
      </w:r>
    </w:p>
    <w:p w14:paraId="3014509E" w14:textId="77777777" w:rsidR="000F3D76" w:rsidRDefault="000F3D76">
      <w:pPr>
        <w:jc w:val="both"/>
      </w:pPr>
    </w:p>
    <w:sectPr w:rsidR="000F3D76" w:rsidSect="00B470CC">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377470" w14:textId="77777777" w:rsidR="00947F46" w:rsidRDefault="00947F46">
      <w:r>
        <w:separator/>
      </w:r>
    </w:p>
  </w:endnote>
  <w:endnote w:type="continuationSeparator" w:id="0">
    <w:p w14:paraId="203BE4EF" w14:textId="77777777" w:rsidR="00947F46" w:rsidRDefault="00947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51D0D" w14:textId="2BFCE885" w:rsidR="00DB3713" w:rsidRPr="00D72A75" w:rsidRDefault="00BF1F71" w:rsidP="00D72A75">
    <w:pPr>
      <w:keepLines/>
      <w:rPr>
        <w:rFonts w:ascii="Arial" w:hAnsi="Arial" w:cs="Arial"/>
        <w:sz w:val="14"/>
        <w:szCs w:val="14"/>
      </w:rPr>
    </w:pPr>
    <w:r>
      <w:rPr>
        <w:rFonts w:ascii="Arial" w:hAnsi="Arial" w:cs="Arial"/>
        <w:sz w:val="14"/>
        <w:szCs w:val="14"/>
        <w:lang w:val="es"/>
      </w:rPr>
      <w:t xml:space="preserve">Formulario ROW-R-LPPOSP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04/21)     </w:t>
    </w:r>
    <w:r w:rsidR="00D72A75">
      <w:rPr>
        <w:rFonts w:ascii="Arial" w:hAnsi="Arial" w:cs="Arial"/>
        <w:sz w:val="14"/>
        <w:szCs w:val="14"/>
        <w:lang w:val="es"/>
      </w:rPr>
      <w:t xml:space="preserve">Página </w:t>
    </w:r>
    <w:r w:rsidR="00D72A75">
      <w:rPr>
        <w:rStyle w:val="PageNumber"/>
        <w:rFonts w:ascii="Arial" w:hAnsi="Arial" w:cs="Arial"/>
        <w:sz w:val="14"/>
        <w:szCs w:val="14"/>
        <w:lang w:val="es"/>
      </w:rPr>
      <w:fldChar w:fldCharType="begin"/>
    </w:r>
    <w:r w:rsidR="00D72A75">
      <w:rPr>
        <w:rStyle w:val="PageNumber"/>
        <w:rFonts w:ascii="Arial" w:hAnsi="Arial" w:cs="Arial"/>
        <w:sz w:val="14"/>
        <w:szCs w:val="14"/>
        <w:lang w:val="es"/>
      </w:rPr>
      <w:instrText xml:space="preserve"> PAGE </w:instrText>
    </w:r>
    <w:r w:rsidR="00D72A75">
      <w:rPr>
        <w:rStyle w:val="PageNumber"/>
        <w:rFonts w:ascii="Arial" w:hAnsi="Arial" w:cs="Arial"/>
        <w:sz w:val="14"/>
        <w:szCs w:val="14"/>
        <w:lang w:val="es"/>
      </w:rPr>
      <w:fldChar w:fldCharType="separate"/>
    </w:r>
    <w:r w:rsidR="000917AE">
      <w:rPr>
        <w:rStyle w:val="PageNumber"/>
        <w:rFonts w:ascii="Arial" w:hAnsi="Arial" w:cs="Arial"/>
        <w:noProof/>
        <w:sz w:val="14"/>
        <w:szCs w:val="14"/>
        <w:lang w:val="es"/>
      </w:rPr>
      <w:t>2</w:t>
    </w:r>
    <w:r w:rsidR="00D72A75">
      <w:rPr>
        <w:rStyle w:val="PageNumber"/>
        <w:rFonts w:ascii="Arial" w:hAnsi="Arial" w:cs="Arial"/>
        <w:sz w:val="14"/>
        <w:szCs w:val="14"/>
        <w:lang w:val="es"/>
      </w:rPr>
      <w:fldChar w:fldCharType="end"/>
    </w:r>
    <w:r w:rsidR="00D72A75">
      <w:rPr>
        <w:rFonts w:ascii="Arial" w:hAnsi="Arial" w:cs="Arial"/>
        <w:sz w:val="14"/>
        <w:szCs w:val="14"/>
        <w:lang w:val="es"/>
      </w:rPr>
      <w:t xml:space="preserve"> de </w:t>
    </w:r>
    <w:r w:rsidR="00D72A75">
      <w:rPr>
        <w:rStyle w:val="PageNumber"/>
        <w:rFonts w:ascii="Arial" w:hAnsi="Arial" w:cs="Arial"/>
        <w:sz w:val="14"/>
        <w:szCs w:val="14"/>
        <w:lang w:val="es"/>
      </w:rPr>
      <w:fldChar w:fldCharType="begin"/>
    </w:r>
    <w:r w:rsidR="00D72A75">
      <w:rPr>
        <w:rStyle w:val="PageNumber"/>
        <w:rFonts w:ascii="Arial" w:hAnsi="Arial" w:cs="Arial"/>
        <w:sz w:val="14"/>
        <w:szCs w:val="14"/>
        <w:lang w:val="es"/>
      </w:rPr>
      <w:instrText xml:space="preserve"> NUMPAGES </w:instrText>
    </w:r>
    <w:r w:rsidR="00D72A75">
      <w:rPr>
        <w:rStyle w:val="PageNumber"/>
        <w:rFonts w:ascii="Arial" w:hAnsi="Arial" w:cs="Arial"/>
        <w:sz w:val="14"/>
        <w:szCs w:val="14"/>
        <w:lang w:val="es"/>
      </w:rPr>
      <w:fldChar w:fldCharType="separate"/>
    </w:r>
    <w:r w:rsidR="000917AE">
      <w:rPr>
        <w:rStyle w:val="PageNumber"/>
        <w:rFonts w:ascii="Arial" w:hAnsi="Arial" w:cs="Arial"/>
        <w:noProof/>
        <w:sz w:val="14"/>
        <w:szCs w:val="14"/>
        <w:lang w:val="es"/>
      </w:rPr>
      <w:t>2</w:t>
    </w:r>
    <w:r w:rsidR="00D72A75">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26A1F" w14:textId="01ED6C92" w:rsidR="00DB3713" w:rsidRPr="00421632" w:rsidRDefault="00155FA2" w:rsidP="00421632">
    <w:pPr>
      <w:keepLines/>
      <w:rPr>
        <w:rFonts w:ascii="Arial" w:hAnsi="Arial" w:cs="Arial"/>
        <w:sz w:val="14"/>
        <w:szCs w:val="14"/>
      </w:rPr>
    </w:pPr>
    <w:r>
      <w:rPr>
        <w:rFonts w:ascii="Arial" w:hAnsi="Arial" w:cs="Arial"/>
        <w:sz w:val="14"/>
        <w:szCs w:val="14"/>
        <w:lang w:val="es"/>
      </w:rPr>
      <w:t>Formulario ROW-R-LPPO</w:t>
    </w:r>
    <w:r w:rsidR="00BF1F71">
      <w:rPr>
        <w:rFonts w:ascii="Arial" w:hAnsi="Arial" w:cs="Arial"/>
        <w:sz w:val="14"/>
        <w:szCs w:val="14"/>
        <w:lang w:val="es"/>
      </w:rPr>
      <w:t>SP</w:t>
    </w:r>
    <w:r>
      <w:rPr>
        <w:rFonts w:ascii="Arial" w:hAnsi="Arial" w:cs="Arial"/>
        <w:sz w:val="14"/>
        <w:szCs w:val="14"/>
        <w:lang w:val="es"/>
      </w:rPr>
      <w:t xml:space="preserve">  </w:t>
    </w:r>
    <w:proofErr w:type="gramStart"/>
    <w:r>
      <w:rPr>
        <w:rFonts w:ascii="Arial" w:hAnsi="Arial" w:cs="Arial"/>
        <w:sz w:val="14"/>
        <w:szCs w:val="14"/>
        <w:lang w:val="es"/>
      </w:rPr>
      <w:t xml:space="preserve">   (</w:t>
    </w:r>
    <w:proofErr w:type="gramEnd"/>
    <w:r>
      <w:rPr>
        <w:rFonts w:ascii="Arial" w:hAnsi="Arial" w:cs="Arial"/>
        <w:sz w:val="14"/>
        <w:szCs w:val="14"/>
        <w:lang w:val="es"/>
      </w:rPr>
      <w:t xml:space="preserve">Rev. </w:t>
    </w:r>
    <w:r w:rsidR="00BF1F71">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0917AE">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0917AE">
      <w:rPr>
        <w:rStyle w:val="PageNumber"/>
        <w:rFonts w:ascii="Arial" w:hAnsi="Arial" w:cs="Arial"/>
        <w:noProof/>
        <w:sz w:val="14"/>
        <w:szCs w:val="14"/>
        <w:lang w:val="es"/>
      </w:rPr>
      <w:t>2</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DC50C" w14:textId="77777777" w:rsidR="00947F46" w:rsidRDefault="00947F46">
      <w:r>
        <w:separator/>
      </w:r>
    </w:p>
  </w:footnote>
  <w:footnote w:type="continuationSeparator" w:id="0">
    <w:p w14:paraId="2666322A" w14:textId="77777777" w:rsidR="00947F46" w:rsidRDefault="00947F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002A" w14:textId="29213E0E" w:rsidR="004D6E4A" w:rsidRDefault="00000000">
    <w:pPr>
      <w:pStyle w:val="Header"/>
    </w:pPr>
    <w:r>
      <w:rPr>
        <w:noProof/>
      </w:rPr>
      <w:pict w14:anchorId="0A0627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70422" o:spid="_x0000_s1026"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FC88E" w14:textId="42FFDA24" w:rsidR="00DB3713" w:rsidRDefault="00000000">
    <w:pPr>
      <w:pStyle w:val="Header"/>
    </w:pPr>
    <w:r>
      <w:rPr>
        <w:noProof/>
      </w:rPr>
      <w:pict w14:anchorId="60C00E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70423" o:spid="_x0000_s1027"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055DCDC6" w14:textId="77777777" w:rsidR="00DB3713" w:rsidRDefault="00DB3713">
    <w:pPr>
      <w:pStyle w:val="Header"/>
    </w:pPr>
  </w:p>
  <w:p w14:paraId="7AABE4C4" w14:textId="77777777" w:rsidR="00DB3713" w:rsidRDefault="00DB3713">
    <w:pPr>
      <w:pStyle w:val="Header"/>
    </w:pPr>
  </w:p>
  <w:p w14:paraId="2F742A1E" w14:textId="77777777" w:rsidR="00DB3713" w:rsidRDefault="00DB3713">
    <w:pPr>
      <w:pStyle w:val="Header"/>
    </w:pPr>
  </w:p>
  <w:p w14:paraId="16807E91" w14:textId="77777777" w:rsidR="00DB3713" w:rsidRDefault="00DB3713">
    <w:pPr>
      <w:pStyle w:val="Header"/>
    </w:pPr>
  </w:p>
  <w:p w14:paraId="5A8446F5" w14:textId="77777777" w:rsidR="00DB3713" w:rsidRDefault="00DB37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5388"/>
      <w:gridCol w:w="4682"/>
    </w:tblGrid>
    <w:tr w:rsidR="00FD7F45" w:rsidRPr="008F7525" w14:paraId="3F7E1134" w14:textId="77777777" w:rsidTr="004A7D05">
      <w:tc>
        <w:tcPr>
          <w:tcW w:w="5388" w:type="dxa"/>
        </w:tcPr>
        <w:p w14:paraId="5D6B4954" w14:textId="77777777" w:rsidR="00FD7F45" w:rsidRPr="00B827B4" w:rsidRDefault="00FD7F45" w:rsidP="00FD7F45">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77E8F7F9" w14:textId="77777777" w:rsidR="00FD7F45" w:rsidRPr="008F7525" w:rsidRDefault="00FD7F45" w:rsidP="00FD7F45">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FD7F45" w:rsidRPr="00866352" w14:paraId="776016CB" w14:textId="77777777" w:rsidTr="004A7D05">
      <w:tc>
        <w:tcPr>
          <w:tcW w:w="5388" w:type="dxa"/>
        </w:tcPr>
        <w:p w14:paraId="6266DA92" w14:textId="77777777" w:rsidR="00FD7F45" w:rsidRPr="00866352" w:rsidRDefault="00FD7F45" w:rsidP="00FD7F45">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1EDBF559" w14:textId="77777777" w:rsidR="00FD7F45" w:rsidRPr="00866352" w:rsidRDefault="00FD7F45" w:rsidP="00FD7F45">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594B558E" w14:textId="0FCCF874" w:rsidR="00DB3713" w:rsidRDefault="00000000">
    <w:pPr>
      <w:pStyle w:val="Header"/>
    </w:pPr>
    <w:r>
      <w:rPr>
        <w:noProof/>
      </w:rPr>
      <w:pict w14:anchorId="24E947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70421" o:spid="_x0000_s1025"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A12840"/>
    <w:multiLevelType w:val="singleLevel"/>
    <w:tmpl w:val="15FA866C"/>
    <w:lvl w:ilvl="0">
      <w:start w:val="1"/>
      <w:numFmt w:val="decimal"/>
      <w:lvlText w:val="%1."/>
      <w:lvlJc w:val="left"/>
      <w:pPr>
        <w:tabs>
          <w:tab w:val="num" w:pos="720"/>
        </w:tabs>
        <w:ind w:left="720" w:hanging="360"/>
      </w:pPr>
      <w:rPr>
        <w:rFonts w:hint="default"/>
      </w:rPr>
    </w:lvl>
  </w:abstractNum>
  <w:abstractNum w:abstractNumId="1" w15:restartNumberingAfterBreak="0">
    <w:nsid w:val="27104272"/>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3F4D35EA"/>
    <w:multiLevelType w:val="singleLevel"/>
    <w:tmpl w:val="15FA866C"/>
    <w:lvl w:ilvl="0">
      <w:start w:val="1"/>
      <w:numFmt w:val="decimal"/>
      <w:lvlText w:val="%1."/>
      <w:lvlJc w:val="left"/>
      <w:pPr>
        <w:tabs>
          <w:tab w:val="num" w:pos="720"/>
        </w:tabs>
        <w:ind w:left="720" w:hanging="360"/>
      </w:pPr>
      <w:rPr>
        <w:rFonts w:hint="default"/>
      </w:rPr>
    </w:lvl>
  </w:abstractNum>
  <w:abstractNum w:abstractNumId="3"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num w:numId="1" w16cid:durableId="193081979">
    <w:abstractNumId w:val="3"/>
  </w:num>
  <w:num w:numId="2" w16cid:durableId="1066342376">
    <w:abstractNumId w:val="1"/>
  </w:num>
  <w:num w:numId="3" w16cid:durableId="1021392167">
    <w:abstractNumId w:val="2"/>
  </w:num>
  <w:num w:numId="4" w16cid:durableId="1112943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XjhorFVYs5YhyYqSx1lBZwTVu6nExDEsS1NVWZe8wgcmiryI2XuUBrYajxRhyZbyZNxFIabYYFPYayaYqVc9g==" w:salt="fFBzfHwQicAkNNpDxmEbkw=="/>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U0NQGxzEyMlXSUglOLizPz80AKDGsB1zbcZywAAAA="/>
  </w:docVars>
  <w:rsids>
    <w:rsidRoot w:val="000F3D76"/>
    <w:rsid w:val="000015B6"/>
    <w:rsid w:val="0003693C"/>
    <w:rsid w:val="000478A9"/>
    <w:rsid w:val="000917AE"/>
    <w:rsid w:val="00096708"/>
    <w:rsid w:val="000E091F"/>
    <w:rsid w:val="000F3D76"/>
    <w:rsid w:val="00105355"/>
    <w:rsid w:val="00155FA2"/>
    <w:rsid w:val="00157A6F"/>
    <w:rsid w:val="00176136"/>
    <w:rsid w:val="0018423E"/>
    <w:rsid w:val="00202CF4"/>
    <w:rsid w:val="00263948"/>
    <w:rsid w:val="002C3FF3"/>
    <w:rsid w:val="003D36A7"/>
    <w:rsid w:val="00421632"/>
    <w:rsid w:val="00427D7E"/>
    <w:rsid w:val="00431FB0"/>
    <w:rsid w:val="004357DB"/>
    <w:rsid w:val="00490A77"/>
    <w:rsid w:val="004D0C74"/>
    <w:rsid w:val="004D6E4A"/>
    <w:rsid w:val="004E4D2C"/>
    <w:rsid w:val="00585F8C"/>
    <w:rsid w:val="005A5AC2"/>
    <w:rsid w:val="005D3812"/>
    <w:rsid w:val="006131C0"/>
    <w:rsid w:val="00637061"/>
    <w:rsid w:val="00714470"/>
    <w:rsid w:val="00733EC8"/>
    <w:rsid w:val="007836B0"/>
    <w:rsid w:val="007F6119"/>
    <w:rsid w:val="00814AC7"/>
    <w:rsid w:val="00880EB4"/>
    <w:rsid w:val="008F4647"/>
    <w:rsid w:val="00947F46"/>
    <w:rsid w:val="009A36B1"/>
    <w:rsid w:val="00A07E4D"/>
    <w:rsid w:val="00A1752B"/>
    <w:rsid w:val="00A42629"/>
    <w:rsid w:val="00B40759"/>
    <w:rsid w:val="00B470CC"/>
    <w:rsid w:val="00BF1F71"/>
    <w:rsid w:val="00C73D7F"/>
    <w:rsid w:val="00C772AD"/>
    <w:rsid w:val="00D21630"/>
    <w:rsid w:val="00D72A75"/>
    <w:rsid w:val="00DB3713"/>
    <w:rsid w:val="00DB4803"/>
    <w:rsid w:val="00DC089B"/>
    <w:rsid w:val="00E066B3"/>
    <w:rsid w:val="00E26512"/>
    <w:rsid w:val="00F0055E"/>
    <w:rsid w:val="00FD7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6A9A3F"/>
  <w15:chartTrackingRefBased/>
  <w15:docId w15:val="{98F31FF4-30F0-4281-BFE6-4FAF12B2F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1632"/>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FD7F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515352fc-4bfb-4416-a00c-6833a8a01107">2CQQKEH6ZJYR-945898380-795</_dlc_DocId>
    <_dlc_DocIdUrl xmlns="515352fc-4bfb-4416-a00c-6833a8a01107">
      <Url>https://txdot.sharepoint.com/sites/division-itd/imd/applications/Plan-Admin-ENT-Systems/_layouts/15/DocIdRedir.aspx?ID=2CQQKEH6ZJYR-945898380-795</Url>
      <Description>2CQQKEH6ZJYR-945898380-79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95B6D76C2FDD4D85B5F30E78CAA69A" ma:contentTypeVersion="67" ma:contentTypeDescription="Create a new document." ma:contentTypeScope="" ma:versionID="e84d89fa4919091a642efe4ab031f76a">
  <xsd:schema xmlns:xsd="http://www.w3.org/2001/XMLSchema" xmlns:xs="http://www.w3.org/2001/XMLSchema" xmlns:p="http://schemas.microsoft.com/office/2006/metadata/properties" xmlns:ns2="515352fc-4bfb-4416-a00c-6833a8a01107" xmlns:ns3="29c41450-9770-47fb-a9e1-dd2b1eca6028" targetNamespace="http://schemas.microsoft.com/office/2006/metadata/properties" ma:root="true" ma:fieldsID="55cce656905330efdfd297ee3566fc88" ns2:_="" ns3:_="">
    <xsd:import namespace="515352fc-4bfb-4416-a00c-6833a8a01107"/>
    <xsd:import namespace="29c41450-9770-47fb-a9e1-dd2b1eca602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352fc-4bfb-4416-a00c-6833a8a011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c41450-9770-47fb-a9e1-dd2b1eca60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4512817-5A39-450C-8B9C-726EC692E647}">
  <ds:schemaRefs>
    <ds:schemaRef ds:uri="http://schemas.microsoft.com/sharepoint/v3/contenttype/forms"/>
  </ds:schemaRefs>
</ds:datastoreItem>
</file>

<file path=customXml/itemProps2.xml><?xml version="1.0" encoding="utf-8"?>
<ds:datastoreItem xmlns:ds="http://schemas.openxmlformats.org/officeDocument/2006/customXml" ds:itemID="{01A37E18-0342-4228-A8DC-3DEE0746D1A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900A10-4CF3-4CA0-847B-DEAB0825AE5C}"/>
</file>

<file path=customXml/itemProps4.xml><?xml version="1.0" encoding="utf-8"?>
<ds:datastoreItem xmlns:ds="http://schemas.openxmlformats.org/officeDocument/2006/customXml" ds:itemID="{05C93DDD-5035-4789-BFCE-16B11A49F839}"/>
</file>

<file path=docProps/app.xml><?xml version="1.0" encoding="utf-8"?>
<Properties xmlns="http://schemas.openxmlformats.org/officeDocument/2006/extended-properties" xmlns:vt="http://schemas.openxmlformats.org/officeDocument/2006/docPropsVTypes">
  <Template>Normal.dotm</Template>
  <TotalTime>0</TotalTime>
  <Pages>2</Pages>
  <Words>589</Words>
  <Characters>3028</Characters>
  <Application>Microsoft Office Word</Application>
  <DocSecurity>0</DocSecurity>
  <Lines>178</Lines>
  <Paragraphs>41</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Ikenna Okeoma</cp:lastModifiedBy>
  <cp:revision>2</cp:revision>
  <cp:lastPrinted>2011-10-03T19:45:00Z</cp:lastPrinted>
  <dcterms:created xsi:type="dcterms:W3CDTF">2025-09-18T20:45:00Z</dcterms:created>
  <dcterms:modified xsi:type="dcterms:W3CDTF">2025-09-18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5B6D76C2FDD4D85B5F30E78CAA69A</vt:lpwstr>
  </property>
  <property fmtid="{D5CDD505-2E9C-101B-9397-08002B2CF9AE}" pid="3" name="_dlc_DocIdItemGuid">
    <vt:lpwstr>01537411-d44c-4287-8ee6-65b67f670220</vt:lpwstr>
  </property>
</Properties>
</file>